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0D281" w14:textId="77777777" w:rsidR="00A73898" w:rsidRPr="00CB50DB" w:rsidRDefault="00000000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pict w14:anchorId="0AE883B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36.2pt;width:477pt;height:171pt;z-index:1" fillcolor="#deeaf6" strokecolor="#ffd966" strokeweight="1pt">
            <v:fill color2="#ffe599"/>
            <v:shadow on="t" type="perspective" color="#7f5f00" opacity=".5" offset="1pt" offset2="-3pt"/>
            <v:textbox style="mso-next-textbox:#_x0000_s1027" inset=",7.2pt,54pt,7.2pt">
              <w:txbxContent>
                <w:p w14:paraId="07854FAC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  <w:t>Test plan for</w:t>
                  </w:r>
                </w:p>
                <w:p w14:paraId="204E2851" w14:textId="399D50DD" w:rsidR="007D486C" w:rsidRPr="009F7358" w:rsidRDefault="009445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</w:pPr>
                  <w:r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Watchlist+</w:t>
                  </w:r>
                </w:p>
                <w:p w14:paraId="716D730E" w14:textId="77777777" w:rsidR="007D486C" w:rsidRPr="009F7358" w:rsidRDefault="007D486C" w:rsidP="00A73898">
                  <w:pPr>
                    <w:rPr>
                      <w:color w:val="000000"/>
                    </w:rPr>
                  </w:pPr>
                </w:p>
              </w:txbxContent>
            </v:textbox>
            <w10:wrap type="square"/>
          </v:shape>
        </w:pict>
      </w: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1755587F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722285">
              <w:rPr>
                <w:noProof/>
                <w:color w:val="5B9BD5"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4021390C" w14:textId="16C586E8" w:rsidR="00A73898" w:rsidRPr="00CB50DB" w:rsidRDefault="0072228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17/02/2023</w:t>
            </w:r>
          </w:p>
        </w:tc>
        <w:tc>
          <w:tcPr>
            <w:tcW w:w="2520" w:type="dxa"/>
            <w:shd w:val="clear" w:color="auto" w:fill="auto"/>
          </w:tcPr>
          <w:p w14:paraId="559667C9" w14:textId="380843EA" w:rsidR="00A73898" w:rsidRPr="00CB50DB" w:rsidRDefault="0072228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Tyler Clark</w:t>
            </w:r>
          </w:p>
        </w:tc>
        <w:tc>
          <w:tcPr>
            <w:tcW w:w="2988" w:type="dxa"/>
            <w:shd w:val="clear" w:color="auto" w:fill="auto"/>
          </w:tcPr>
          <w:p w14:paraId="06186F7A" w14:textId="712046A1" w:rsidR="00A73898" w:rsidRPr="00CB50DB" w:rsidRDefault="00722285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Filled in initial info</w:t>
            </w:r>
          </w:p>
        </w:tc>
      </w:tr>
      <w:tr w:rsidR="00E5368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09FFC752" w:rsidR="00E53688" w:rsidRPr="00CB50DB" w:rsidRDefault="00E53688" w:rsidP="00E53688">
            <w:pPr>
              <w:jc w:val="center"/>
              <w:rPr>
                <w:noProof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>
              <w:rPr>
                <w:noProof/>
                <w:color w:val="5B9BD5"/>
              </w:rPr>
              <w:t>2</w:t>
            </w:r>
          </w:p>
        </w:tc>
        <w:tc>
          <w:tcPr>
            <w:tcW w:w="1674" w:type="dxa"/>
            <w:shd w:val="clear" w:color="auto" w:fill="auto"/>
          </w:tcPr>
          <w:p w14:paraId="20339E54" w14:textId="135F0D33" w:rsidR="00E53688" w:rsidRPr="00CB50DB" w:rsidRDefault="00E53688" w:rsidP="00E53688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18/03/2023</w:t>
            </w:r>
          </w:p>
        </w:tc>
        <w:tc>
          <w:tcPr>
            <w:tcW w:w="2520" w:type="dxa"/>
            <w:shd w:val="clear" w:color="auto" w:fill="auto"/>
          </w:tcPr>
          <w:p w14:paraId="774DBF80" w14:textId="7F4D929E" w:rsidR="00E53688" w:rsidRPr="00CB50DB" w:rsidRDefault="00E53688" w:rsidP="00E53688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Tyler Clark</w:t>
            </w:r>
          </w:p>
        </w:tc>
        <w:tc>
          <w:tcPr>
            <w:tcW w:w="2988" w:type="dxa"/>
            <w:shd w:val="clear" w:color="auto" w:fill="auto"/>
          </w:tcPr>
          <w:p w14:paraId="7CB87A2C" w14:textId="75FEC737" w:rsidR="00E53688" w:rsidRPr="00CB50DB" w:rsidRDefault="00E53688" w:rsidP="00E53688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Changed some planned tests</w:t>
            </w:r>
            <w:r w:rsidR="00831163">
              <w:rPr>
                <w:noProof/>
                <w:color w:val="5B9BD5"/>
              </w:rPr>
              <w:t xml:space="preserve"> and add test environment for integration tests</w:t>
            </w:r>
          </w:p>
        </w:tc>
      </w:tr>
      <w:tr w:rsidR="004E6D50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5D0A7653" w:rsidR="004E6D50" w:rsidRPr="00CB50DB" w:rsidRDefault="004E6D50" w:rsidP="004E6D50">
            <w:pPr>
              <w:jc w:val="center"/>
              <w:rPr>
                <w:noProof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>
              <w:rPr>
                <w:noProof/>
                <w:color w:val="5B9BD5"/>
              </w:rPr>
              <w:t>3</w:t>
            </w:r>
          </w:p>
        </w:tc>
        <w:tc>
          <w:tcPr>
            <w:tcW w:w="1674" w:type="dxa"/>
            <w:shd w:val="clear" w:color="auto" w:fill="auto"/>
          </w:tcPr>
          <w:p w14:paraId="61A79E35" w14:textId="06AF3461" w:rsidR="004E6D50" w:rsidRPr="00CB50DB" w:rsidRDefault="004E6D50" w:rsidP="004E6D50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1</w:t>
            </w:r>
            <w:r>
              <w:rPr>
                <w:noProof/>
                <w:color w:val="5B9BD5"/>
              </w:rPr>
              <w:t>9</w:t>
            </w:r>
            <w:r>
              <w:rPr>
                <w:noProof/>
                <w:color w:val="5B9BD5"/>
              </w:rPr>
              <w:t>/03/2023</w:t>
            </w:r>
          </w:p>
        </w:tc>
        <w:tc>
          <w:tcPr>
            <w:tcW w:w="2520" w:type="dxa"/>
            <w:shd w:val="clear" w:color="auto" w:fill="auto"/>
          </w:tcPr>
          <w:p w14:paraId="766D3EE0" w14:textId="13E39A0D" w:rsidR="004E6D50" w:rsidRPr="00CB50DB" w:rsidRDefault="004E6D50" w:rsidP="004E6D50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Tyler Clark</w:t>
            </w:r>
          </w:p>
        </w:tc>
        <w:tc>
          <w:tcPr>
            <w:tcW w:w="2988" w:type="dxa"/>
            <w:shd w:val="clear" w:color="auto" w:fill="auto"/>
          </w:tcPr>
          <w:p w14:paraId="58121F98" w14:textId="5B2E6FCE" w:rsidR="004E6D50" w:rsidRPr="00CB50DB" w:rsidRDefault="004E6D50" w:rsidP="004E6D50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Wrote acceptance tests for each feature</w:t>
            </w: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00C4839F" w14:textId="77777777" w:rsidR="007716C0" w:rsidRPr="00CB50DB" w:rsidRDefault="007716C0"/>
    <w:p w14:paraId="05B14668" w14:textId="69D9650A" w:rsidR="00406BB6" w:rsidRPr="0085080A" w:rsidRDefault="005F076D" w:rsidP="0085080A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t>Introduction</w:t>
      </w:r>
      <w:bookmarkEnd w:id="0"/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bookmarkEnd w:id="4"/>
    <w:bookmarkEnd w:id="5"/>
    <w:p w14:paraId="2AFCCB89" w14:textId="540E75A3" w:rsidR="00BE29F7" w:rsidRPr="0085080A" w:rsidRDefault="0085080A" w:rsidP="00C01868">
      <w:pPr>
        <w:rPr>
          <w:b/>
        </w:rPr>
      </w:pPr>
      <w:r>
        <w:rPr>
          <w:b/>
        </w:rPr>
        <w:t>In Scope:</w:t>
      </w:r>
    </w:p>
    <w:p w14:paraId="3F19015D" w14:textId="77D8B26D" w:rsidR="00C01868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Watchlist</w:t>
      </w:r>
    </w:p>
    <w:p w14:paraId="4F41FA7B" w14:textId="46C24786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View &amp; Browse</w:t>
      </w:r>
    </w:p>
    <w:p w14:paraId="263ECA74" w14:textId="1A8834C2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Reviews &amp; Recommendations</w:t>
      </w:r>
    </w:p>
    <w:p w14:paraId="765CAB13" w14:textId="49C3C38F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Account Management</w:t>
      </w:r>
    </w:p>
    <w:p w14:paraId="76321A84" w14:textId="6DF8D077" w:rsidR="0085080A" w:rsidRDefault="0085080A" w:rsidP="0085080A">
      <w:pPr>
        <w:rPr>
          <w:b/>
          <w:bCs/>
        </w:rPr>
      </w:pPr>
      <w:r>
        <w:rPr>
          <w:b/>
          <w:bCs/>
        </w:rPr>
        <w:t>Out of Scope:</w:t>
      </w:r>
    </w:p>
    <w:p w14:paraId="7D624476" w14:textId="259715AF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More detailed title view information</w:t>
      </w:r>
    </w:p>
    <w:p w14:paraId="242896FB" w14:textId="6870EEFA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More detailed actor information</w:t>
      </w:r>
    </w:p>
    <w:p w14:paraId="4F8CE5C1" w14:textId="5F7417B1" w:rsidR="0085080A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More detailed director &amp; producer information</w:t>
      </w:r>
    </w:p>
    <w:p w14:paraId="17D989F6" w14:textId="6251946E" w:rsidR="008C6DDC" w:rsidRPr="0085080A" w:rsidRDefault="0085080A" w:rsidP="0085080A">
      <w:pPr>
        <w:numPr>
          <w:ilvl w:val="0"/>
          <w:numId w:val="39"/>
        </w:numPr>
      </w:pPr>
      <w:r>
        <w:rPr>
          <w:b/>
          <w:bCs/>
        </w:rPr>
        <w:t>Updating DB with new titles</w:t>
      </w:r>
    </w:p>
    <w:p w14:paraId="17B914CA" w14:textId="5C1754DC" w:rsidR="00893B28" w:rsidRPr="00944553" w:rsidRDefault="00446221" w:rsidP="005827FA">
      <w:pPr>
        <w:pStyle w:val="Heading2"/>
        <w:rPr>
          <w:rFonts w:ascii="Times New Roman" w:hAnsi="Times New Roman"/>
          <w:noProof/>
        </w:rPr>
      </w:pPr>
      <w:bookmarkStart w:id="6" w:name="_Toc118515460"/>
      <w:bookmarkStart w:id="7" w:name="_Toc35595182"/>
      <w:r w:rsidRPr="00CB50DB">
        <w:rPr>
          <w:rFonts w:ascii="Times New Roman" w:hAnsi="Times New Roman"/>
          <w:noProof/>
        </w:rPr>
        <w:lastRenderedPageBreak/>
        <w:t>Roles and Responsibilities</w:t>
      </w:r>
      <w:bookmarkEnd w:id="6"/>
      <w:bookmarkEnd w:id="7"/>
      <w:r w:rsidR="00270C62" w:rsidRPr="00CB50DB">
        <w:rPr>
          <w:rFonts w:ascii="Times New Roman" w:hAnsi="Times New Roman"/>
          <w:noProof/>
        </w:rPr>
        <w:t xml:space="preserve"> </w:t>
      </w:r>
      <w:bookmarkStart w:id="8" w:name="_Toc118515461"/>
    </w:p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266DBA" w:rsidRPr="00266DBA" w14:paraId="61A3F6E6" w14:textId="77777777" w:rsidTr="00266DBA">
        <w:tc>
          <w:tcPr>
            <w:tcW w:w="2394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266DBA" w:rsidRPr="00266DBA" w14:paraId="30BCDB99" w14:textId="77777777" w:rsidTr="00266DBA">
        <w:tc>
          <w:tcPr>
            <w:tcW w:w="2394" w:type="dxa"/>
            <w:shd w:val="clear" w:color="auto" w:fill="auto"/>
          </w:tcPr>
          <w:p w14:paraId="6A43CDBD" w14:textId="1089E2BE" w:rsidR="00C06365" w:rsidRPr="00266DBA" w:rsidRDefault="0094455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Tyler Clark</w:t>
            </w:r>
          </w:p>
        </w:tc>
        <w:tc>
          <w:tcPr>
            <w:tcW w:w="2394" w:type="dxa"/>
            <w:shd w:val="clear" w:color="auto" w:fill="auto"/>
          </w:tcPr>
          <w:p w14:paraId="4638B2FC" w14:textId="475E2089" w:rsidR="00C06365" w:rsidRPr="00266DBA" w:rsidRDefault="0094455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clarkt35</w:t>
            </w:r>
          </w:p>
        </w:tc>
        <w:tc>
          <w:tcPr>
            <w:tcW w:w="2394" w:type="dxa"/>
            <w:shd w:val="clear" w:color="auto" w:fill="auto"/>
          </w:tcPr>
          <w:p w14:paraId="083759E6" w14:textId="543B8BE0" w:rsidR="00C06365" w:rsidRPr="00266DBA" w:rsidRDefault="00944553" w:rsidP="00C06365">
            <w:pPr>
              <w:rPr>
                <w:sz w:val="26"/>
                <w:szCs w:val="22"/>
              </w:rPr>
            </w:pPr>
            <w:r w:rsidRPr="00944553">
              <w:rPr>
                <w:sz w:val="26"/>
                <w:szCs w:val="22"/>
              </w:rPr>
              <w:t>Br0k3N-ET3rNaL</w:t>
            </w:r>
          </w:p>
        </w:tc>
        <w:tc>
          <w:tcPr>
            <w:tcW w:w="2394" w:type="dxa"/>
            <w:shd w:val="clear" w:color="auto" w:fill="auto"/>
          </w:tcPr>
          <w:p w14:paraId="4E8072B1" w14:textId="44257A36" w:rsidR="00C06365" w:rsidRPr="00266DBA" w:rsidRDefault="0094455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ll</w:t>
            </w:r>
          </w:p>
        </w:tc>
      </w:tr>
      <w:tr w:rsidR="00266DBA" w:rsidRPr="00266DBA" w14:paraId="0E206D89" w14:textId="77777777" w:rsidTr="00266DBA">
        <w:tc>
          <w:tcPr>
            <w:tcW w:w="2394" w:type="dxa"/>
            <w:shd w:val="clear" w:color="auto" w:fill="auto"/>
          </w:tcPr>
          <w:p w14:paraId="58415A9E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E3E37AA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3EA4D8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EADD71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  <w:tr w:rsidR="00266DBA" w:rsidRPr="00266DBA" w14:paraId="7D0E6208" w14:textId="77777777" w:rsidTr="00266DBA">
        <w:tc>
          <w:tcPr>
            <w:tcW w:w="2394" w:type="dxa"/>
            <w:shd w:val="clear" w:color="auto" w:fill="auto"/>
          </w:tcPr>
          <w:p w14:paraId="0D16E9C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4312417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2E656BF6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03EB8307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  <w:tr w:rsidR="00266DBA" w:rsidRPr="00266DBA" w14:paraId="2BF4EC16" w14:textId="77777777" w:rsidTr="00266DBA">
        <w:tc>
          <w:tcPr>
            <w:tcW w:w="2394" w:type="dxa"/>
            <w:shd w:val="clear" w:color="auto" w:fill="auto"/>
          </w:tcPr>
          <w:p w14:paraId="2BD3B97B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747F5EC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564C460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5CE71EA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8"/>
    <w:p w14:paraId="5F4A4FA2" w14:textId="77777777" w:rsidR="009E4ECA" w:rsidRPr="00CB50DB" w:rsidRDefault="009E4ECA">
      <w:pPr>
        <w:rPr>
          <w:noProof/>
          <w:szCs w:val="24"/>
        </w:rPr>
      </w:pPr>
    </w:p>
    <w:p w14:paraId="573DA9EE" w14:textId="33CBEB9D" w:rsidR="005F076D" w:rsidRPr="0085080A" w:rsidRDefault="005F076D" w:rsidP="0085080A">
      <w:pPr>
        <w:pStyle w:val="Heading1"/>
        <w:rPr>
          <w:noProof/>
        </w:rPr>
      </w:pPr>
      <w:bookmarkStart w:id="9" w:name="_Toc35595183"/>
      <w:r w:rsidRPr="00CB50DB">
        <w:rPr>
          <w:noProof/>
        </w:rPr>
        <w:t>Test Methodology</w:t>
      </w:r>
      <w:bookmarkEnd w:id="9"/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0" w:name="_Toc35595185"/>
      <w:r w:rsidRPr="00CB50DB">
        <w:rPr>
          <w:rFonts w:ascii="Times New Roman" w:hAnsi="Times New Roman"/>
          <w:noProof/>
        </w:rPr>
        <w:t>Test Levels</w:t>
      </w:r>
      <w:bookmarkEnd w:id="10"/>
    </w:p>
    <w:p w14:paraId="7E035949" w14:textId="7DA7FE7F" w:rsidR="00944553" w:rsidRDefault="00944553" w:rsidP="00944553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b/>
          <w:bCs/>
          <w:noProof/>
          <w:color w:val="000000"/>
          <w:szCs w:val="24"/>
        </w:rPr>
        <w:t>Account Management:</w:t>
      </w:r>
    </w:p>
    <w:p w14:paraId="69A70CB1" w14:textId="5B7BCD70" w:rsidR="00722285" w:rsidRDefault="0072228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 w:rsidRPr="00722285">
        <w:rPr>
          <w:noProof/>
          <w:color w:val="000000"/>
          <w:szCs w:val="24"/>
        </w:rPr>
        <w:t xml:space="preserve">Unit Tests 1-5: Backend user data validation </w:t>
      </w:r>
      <w:r>
        <w:rPr>
          <w:noProof/>
          <w:color w:val="000000"/>
          <w:szCs w:val="24"/>
        </w:rPr>
        <w:t>(user.service.test.js)</w:t>
      </w:r>
    </w:p>
    <w:p w14:paraId="69369629" w14:textId="3DBF7339" w:rsidR="00722285" w:rsidRDefault="0072228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s 6-13: Frontend user data validation (log-in.test.tsx &amp; sign-up.test.tsx)</w:t>
      </w:r>
    </w:p>
    <w:p w14:paraId="74B43309" w14:textId="13D6C58C" w:rsidR="00942DB5" w:rsidRDefault="00942DB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1: Test creating a new user</w:t>
      </w:r>
    </w:p>
    <w:p w14:paraId="264C7D3A" w14:textId="4CF37C92" w:rsidR="00942DB5" w:rsidRDefault="00942DB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 2: Test </w:t>
      </w:r>
      <w:r w:rsidR="00E53688">
        <w:rPr>
          <w:noProof/>
          <w:color w:val="000000"/>
          <w:szCs w:val="24"/>
        </w:rPr>
        <w:t>verifying</w:t>
      </w:r>
      <w:r>
        <w:rPr>
          <w:noProof/>
          <w:color w:val="000000"/>
          <w:szCs w:val="24"/>
        </w:rPr>
        <w:t xml:space="preserve"> an existing user</w:t>
      </w:r>
    </w:p>
    <w:p w14:paraId="27C71416" w14:textId="543BDCEA" w:rsidR="00942DB5" w:rsidRDefault="00942DB5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Acceptance </w:t>
      </w:r>
      <w:r w:rsidR="007021EF">
        <w:rPr>
          <w:noProof/>
          <w:color w:val="000000"/>
          <w:szCs w:val="24"/>
        </w:rPr>
        <w:t>Critieria</w:t>
      </w:r>
      <w:r>
        <w:rPr>
          <w:noProof/>
          <w:color w:val="000000"/>
          <w:szCs w:val="24"/>
        </w:rPr>
        <w:t>: User can create an account and sign-in</w:t>
      </w:r>
    </w:p>
    <w:p w14:paraId="1796D354" w14:textId="3F3503AF" w:rsidR="009B5B6F" w:rsidRDefault="009B5B6F" w:rsidP="00722285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cceptance Test:</w:t>
      </w:r>
    </w:p>
    <w:p w14:paraId="29D97D3E" w14:textId="77777777" w:rsidR="009B5B6F" w:rsidRDefault="009B5B6F" w:rsidP="009B5B6F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6FDB186E" w14:textId="180A6371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6195B39A" w14:textId="1959DF84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sign-up in the top right</w:t>
      </w:r>
    </w:p>
    <w:p w14:paraId="27E07EF5" w14:textId="2FCEF455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username below “Username:”</w:t>
      </w:r>
    </w:p>
    <w:p w14:paraId="31802284" w14:textId="0CD906A9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email below “Email:”</w:t>
      </w:r>
    </w:p>
    <w:p w14:paraId="7CE14055" w14:textId="10BA7834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password below “Password:”</w:t>
      </w:r>
    </w:p>
    <w:p w14:paraId="5CA21192" w14:textId="583773DB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the same password again below “Repeat Password:”</w:t>
      </w:r>
    </w:p>
    <w:p w14:paraId="40FAE8E7" w14:textId="575B69EB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button labeled “Sign Up”</w:t>
      </w:r>
    </w:p>
    <w:p w14:paraId="68FB51C8" w14:textId="05765E28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utomatically re-directed to login screen</w:t>
      </w:r>
    </w:p>
    <w:p w14:paraId="2906C5E0" w14:textId="6764FA6A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email used to sign-up below “Email:”</w:t>
      </w:r>
    </w:p>
    <w:p w14:paraId="27E7A520" w14:textId="491BA266" w:rsidR="009B5B6F" w:rsidRDefault="009B5B6F" w:rsidP="009B5B6F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password used to sign-up below “Password:”</w:t>
      </w:r>
    </w:p>
    <w:p w14:paraId="443203CA" w14:textId="190DAA18" w:rsidR="009B5B6F" w:rsidRPr="00722285" w:rsidRDefault="009B5B6F" w:rsidP="009B5B6F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has an account and is now logged-in</w:t>
      </w:r>
    </w:p>
    <w:p w14:paraId="5A361592" w14:textId="078511C7" w:rsidR="00944553" w:rsidRDefault="00944553" w:rsidP="00944553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b/>
          <w:bCs/>
          <w:noProof/>
          <w:color w:val="000000"/>
          <w:szCs w:val="24"/>
        </w:rPr>
        <w:t>View &amp; Browse:</w:t>
      </w:r>
    </w:p>
    <w:p w14:paraId="1707C355" w14:textId="2E89C9F0" w:rsidR="00944553" w:rsidRDefault="0072228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s 1 &amp; 2: Backend</w:t>
      </w:r>
      <w:r w:rsidR="008D6FE7">
        <w:rPr>
          <w:noProof/>
          <w:color w:val="000000"/>
          <w:szCs w:val="24"/>
        </w:rPr>
        <w:t>;</w:t>
      </w:r>
      <w:r>
        <w:rPr>
          <w:noProof/>
          <w:color w:val="000000"/>
          <w:szCs w:val="24"/>
        </w:rPr>
        <w:t xml:space="preserve"> check valid sorting columns (title.repository.test.js)</w:t>
      </w:r>
    </w:p>
    <w:p w14:paraId="39ABA44A" w14:textId="146986B0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3: Browse view; test sorting functionality (browse-view.test.tsx)</w:t>
      </w:r>
    </w:p>
    <w:p w14:paraId="07648A07" w14:textId="50F851B3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4: Browse view; test page changing functionality (browse-view.test.tsx)</w:t>
      </w:r>
    </w:p>
    <w:p w14:paraId="616333CA" w14:textId="79E43568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5: Browse view; test search functionality (browse-view.test.tsx)</w:t>
      </w:r>
    </w:p>
    <w:p w14:paraId="42E1E2F9" w14:textId="0513149A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6: Combination of previous 3 unit tests (browse-view.test.tsx)</w:t>
      </w:r>
    </w:p>
    <w:p w14:paraId="4809FCCF" w14:textId="5A6A2C81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7: Title list element; test display of data (title-list-element.test.tsx)</w:t>
      </w:r>
    </w:p>
    <w:p w14:paraId="363A42FB" w14:textId="55E77690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8: Title list element; test click functionality (title-list-element.test.tsx)</w:t>
      </w:r>
    </w:p>
    <w:p w14:paraId="2BBC4423" w14:textId="1EA5AD91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9: Title view; test display of data (title-view.test.tsx)</w:t>
      </w:r>
    </w:p>
    <w:p w14:paraId="55005DEE" w14:textId="6B592D7A" w:rsidR="008D6FE7" w:rsidRDefault="008D6FE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0: Title view; test closing of window (title-view.test.tsx)</w:t>
      </w:r>
    </w:p>
    <w:p w14:paraId="5732960F" w14:textId="0A82A189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3</w:t>
      </w:r>
      <w:r w:rsidR="00E53688">
        <w:rPr>
          <w:noProof/>
          <w:color w:val="000000"/>
          <w:szCs w:val="24"/>
        </w:rPr>
        <w:t>: Test getting a page of titles</w:t>
      </w:r>
    </w:p>
    <w:p w14:paraId="47AA57E0" w14:textId="58BEE602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 xml:space="preserve">Acceptance </w:t>
      </w:r>
      <w:r w:rsidR="007021EF">
        <w:rPr>
          <w:noProof/>
          <w:color w:val="000000"/>
          <w:szCs w:val="24"/>
        </w:rPr>
        <w:t>Critieria</w:t>
      </w:r>
      <w:r>
        <w:rPr>
          <w:noProof/>
          <w:color w:val="000000"/>
          <w:szCs w:val="24"/>
        </w:rPr>
        <w:t>: User can scroll through the browse view, switch pages, search for specific titles, and change sorting options</w:t>
      </w:r>
    </w:p>
    <w:p w14:paraId="2E8AC38D" w14:textId="5FE91A26" w:rsidR="00E01685" w:rsidRDefault="00E0168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View Acceptance Test:</w:t>
      </w:r>
    </w:p>
    <w:p w14:paraId="0C9D0EE1" w14:textId="5B0C957B" w:rsidR="00E01685" w:rsidRDefault="00E01685" w:rsidP="00E01685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0CCF70DE" w14:textId="309116C6" w:rsidR="00E01685" w:rsidRDefault="00E01685" w:rsidP="00E01685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492369D8" w14:textId="23791584" w:rsidR="00E01685" w:rsidRDefault="00E01685" w:rsidP="00E01685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on the title of a displayed movie/show</w:t>
      </w:r>
    </w:p>
    <w:p w14:paraId="773B378D" w14:textId="02BE2C07" w:rsidR="00E01685" w:rsidRDefault="00E01685" w:rsidP="00E01685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see a </w:t>
      </w:r>
      <w:r w:rsidR="00E53C06">
        <w:rPr>
          <w:noProof/>
          <w:color w:val="000000"/>
          <w:szCs w:val="24"/>
        </w:rPr>
        <w:t>description of the selected title</w:t>
      </w:r>
    </w:p>
    <w:p w14:paraId="7801802C" w14:textId="6CA47886" w:rsidR="000266BC" w:rsidRDefault="000266BC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earch Acceptance Test:</w:t>
      </w:r>
    </w:p>
    <w:p w14:paraId="0C012EF8" w14:textId="7588B32C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184E97A0" w14:textId="6C7F9DD2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76D67BF2" w14:textId="14CF9A05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desired search in textbox at the top of the screen</w:t>
      </w:r>
    </w:p>
    <w:p w14:paraId="7B546E48" w14:textId="74EF4530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itles that match the entered search</w:t>
      </w:r>
    </w:p>
    <w:p w14:paraId="2049F2D6" w14:textId="53ACF255" w:rsidR="000266BC" w:rsidRDefault="000266BC" w:rsidP="000266BC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ort Acceptance Test:</w:t>
      </w:r>
    </w:p>
    <w:p w14:paraId="2CD9903B" w14:textId="394BE414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69269FA9" w14:textId="1A5A49D8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3A706A49" w14:textId="2F79A7C9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elect desired sorting by clicking on the dropdown below “Sort By” and clicking the desire sorting option</w:t>
      </w:r>
    </w:p>
    <w:p w14:paraId="5DF51A5E" w14:textId="09E5A02F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itles sorted by the desired sorting option</w:t>
      </w:r>
    </w:p>
    <w:p w14:paraId="493EF2EE" w14:textId="041B867D" w:rsidR="000266BC" w:rsidRDefault="000266BC" w:rsidP="000266BC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Page Acceptance Test:</w:t>
      </w:r>
    </w:p>
    <w:p w14:paraId="2F031E16" w14:textId="28967ECD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308B4C40" w14:textId="0A9D8DDF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Open the application</w:t>
      </w:r>
    </w:p>
    <w:p w14:paraId="59586A5E" w14:textId="730AB0D7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croll to the bottom of the page</w:t>
      </w:r>
    </w:p>
    <w:p w14:paraId="7C2F1D84" w14:textId="0BC5294F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&gt;”</w:t>
      </w:r>
    </w:p>
    <w:p w14:paraId="67BBAEF2" w14:textId="422740EB" w:rsidR="000266BC" w:rsidRP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he next page of titles</w:t>
      </w:r>
    </w:p>
    <w:p w14:paraId="022BD9FD" w14:textId="1FDD44A9" w:rsidR="00944553" w:rsidRDefault="00944553" w:rsidP="00944553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b/>
          <w:bCs/>
          <w:noProof/>
          <w:color w:val="000000"/>
          <w:szCs w:val="24"/>
        </w:rPr>
        <w:t>Reviews &amp; Recommendations:</w:t>
      </w:r>
    </w:p>
    <w:p w14:paraId="069FC464" w14:textId="3F44781F" w:rsidR="00944553" w:rsidRDefault="0010077E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: View reviews; test display of single review</w:t>
      </w:r>
    </w:p>
    <w:p w14:paraId="464A0DB5" w14:textId="08A9FEBA" w:rsidR="0010077E" w:rsidRDefault="0010077E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2: View reviews; test display of list of reviews</w:t>
      </w:r>
    </w:p>
    <w:p w14:paraId="7C9DCB7B" w14:textId="3B48017C" w:rsidR="0010077E" w:rsidRDefault="0010077E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3: Leave review; test creation of new review</w:t>
      </w:r>
    </w:p>
    <w:p w14:paraId="546DB615" w14:textId="267CE204" w:rsidR="0010077E" w:rsidRDefault="0010077E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4</w:t>
      </w:r>
      <w:r w:rsidR="00FF3157">
        <w:rPr>
          <w:noProof/>
          <w:color w:val="000000"/>
          <w:szCs w:val="24"/>
        </w:rPr>
        <w:t>: View review; test display of no reviews</w:t>
      </w:r>
    </w:p>
    <w:p w14:paraId="44C52368" w14:textId="441CB09E" w:rsidR="00FF3157" w:rsidRDefault="00FF315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5: Test close review view</w:t>
      </w:r>
    </w:p>
    <w:p w14:paraId="1BB06F13" w14:textId="5971E4D0" w:rsidR="00FF3157" w:rsidRDefault="00FF315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6: Test close create review view</w:t>
      </w:r>
    </w:p>
    <w:p w14:paraId="7AEEB0FE" w14:textId="264E7220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</w:t>
      </w:r>
      <w:r w:rsidR="00FF3157">
        <w:rPr>
          <w:noProof/>
          <w:color w:val="000000"/>
          <w:szCs w:val="24"/>
        </w:rPr>
        <w:t>7</w:t>
      </w:r>
      <w:r>
        <w:rPr>
          <w:noProof/>
          <w:color w:val="000000"/>
          <w:szCs w:val="24"/>
        </w:rPr>
        <w:t>: View recommendations; test display of single recommendations</w:t>
      </w:r>
    </w:p>
    <w:p w14:paraId="2BF48286" w14:textId="19CA2549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int Test </w:t>
      </w:r>
      <w:r w:rsidR="00FF3157">
        <w:rPr>
          <w:noProof/>
          <w:color w:val="000000"/>
          <w:szCs w:val="24"/>
        </w:rPr>
        <w:t>8</w:t>
      </w:r>
      <w:r>
        <w:rPr>
          <w:noProof/>
          <w:color w:val="000000"/>
          <w:szCs w:val="24"/>
        </w:rPr>
        <w:t>: View recommendations; test display of list of recommendations</w:t>
      </w:r>
    </w:p>
    <w:p w14:paraId="0869C0F2" w14:textId="6DEF00CD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</w:t>
      </w:r>
      <w:r w:rsidR="00FF3157">
        <w:rPr>
          <w:noProof/>
          <w:color w:val="000000"/>
          <w:szCs w:val="24"/>
        </w:rPr>
        <w:t>9</w:t>
      </w:r>
      <w:r>
        <w:rPr>
          <w:noProof/>
          <w:color w:val="000000"/>
          <w:szCs w:val="24"/>
        </w:rPr>
        <w:t>: Recommend; test creation of recommendation</w:t>
      </w:r>
    </w:p>
    <w:p w14:paraId="04FEBC80" w14:textId="4215A658" w:rsidR="00A75C5F" w:rsidRDefault="00A75C5F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0: Recommend; test creation of recommendation where title is not unique</w:t>
      </w:r>
    </w:p>
    <w:p w14:paraId="5C37CF4E" w14:textId="097EB222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</w:t>
      </w:r>
      <w:r w:rsidR="00FF3157">
        <w:rPr>
          <w:noProof/>
          <w:color w:val="000000"/>
          <w:szCs w:val="24"/>
        </w:rPr>
        <w:t xml:space="preserve"> 1</w:t>
      </w:r>
      <w:r w:rsidR="00A75C5F">
        <w:rPr>
          <w:noProof/>
          <w:color w:val="000000"/>
          <w:szCs w:val="24"/>
        </w:rPr>
        <w:t>1</w:t>
      </w:r>
      <w:r w:rsidR="00FF3157">
        <w:rPr>
          <w:noProof/>
          <w:color w:val="000000"/>
          <w:szCs w:val="24"/>
        </w:rPr>
        <w:t>: Test close recommendations view</w:t>
      </w:r>
    </w:p>
    <w:p w14:paraId="32EC4308" w14:textId="61D40A3C" w:rsidR="00FF3157" w:rsidRDefault="00FF315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</w:t>
      </w:r>
      <w:r w:rsidR="00A75C5F">
        <w:rPr>
          <w:noProof/>
          <w:color w:val="000000"/>
          <w:szCs w:val="24"/>
        </w:rPr>
        <w:t>2</w:t>
      </w:r>
      <w:r>
        <w:rPr>
          <w:noProof/>
          <w:color w:val="000000"/>
          <w:szCs w:val="24"/>
        </w:rPr>
        <w:t>: Test close create recommendation view</w:t>
      </w:r>
    </w:p>
    <w:p w14:paraId="292E3F39" w14:textId="5F0506A0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Integration Test </w:t>
      </w:r>
      <w:r w:rsidR="00E53688">
        <w:rPr>
          <w:noProof/>
          <w:color w:val="000000"/>
          <w:szCs w:val="24"/>
        </w:rPr>
        <w:t>4</w:t>
      </w:r>
      <w:r>
        <w:rPr>
          <w:noProof/>
          <w:color w:val="000000"/>
          <w:szCs w:val="24"/>
        </w:rPr>
        <w:t>: Test creating reviews</w:t>
      </w:r>
    </w:p>
    <w:p w14:paraId="5EDC081B" w14:textId="709060E4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5: Test getting a page of reviews</w:t>
      </w:r>
    </w:p>
    <w:p w14:paraId="473456D4" w14:textId="6DE20DA7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6: Test creating recommendations</w:t>
      </w:r>
    </w:p>
    <w:p w14:paraId="14329F34" w14:textId="1BF1D9AA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7: Test getting a page of recommendations</w:t>
      </w:r>
    </w:p>
    <w:p w14:paraId="2838186A" w14:textId="3D833ECC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s 8 &amp; 9: Test checking title exists when creating a recommendation</w:t>
      </w:r>
    </w:p>
    <w:p w14:paraId="7DE5B9E4" w14:textId="0FC2EC89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 xml:space="preserve">Acceptance </w:t>
      </w:r>
      <w:r w:rsidR="007021EF">
        <w:rPr>
          <w:noProof/>
          <w:color w:val="000000"/>
          <w:szCs w:val="24"/>
        </w:rPr>
        <w:t>Critieria</w:t>
      </w:r>
      <w:r>
        <w:rPr>
          <w:noProof/>
          <w:color w:val="000000"/>
          <w:szCs w:val="24"/>
        </w:rPr>
        <w:t>: User can leave reviews</w:t>
      </w:r>
      <w:r w:rsidR="007021EF">
        <w:rPr>
          <w:noProof/>
          <w:color w:val="000000"/>
          <w:szCs w:val="24"/>
        </w:rPr>
        <w:t xml:space="preserve"> for titles they’ve seen, view other users’ reviews, leave recommendations for titles they’ve seen, and view other users’ recommendations</w:t>
      </w:r>
    </w:p>
    <w:p w14:paraId="43F8EB1B" w14:textId="565212AA" w:rsidR="000266BC" w:rsidRDefault="000266BC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reate Review Acceptance Test:</w:t>
      </w:r>
    </w:p>
    <w:p w14:paraId="25A2E637" w14:textId="4C93E282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6065786E" w14:textId="01DFEE5C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-in</w:t>
      </w:r>
    </w:p>
    <w:p w14:paraId="06C7F094" w14:textId="3ACADA71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has selected a title</w:t>
      </w:r>
    </w:p>
    <w:p w14:paraId="132AE610" w14:textId="1290D831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59C2999B" w14:textId="1E9692A8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Leave a Review”</w:t>
      </w:r>
    </w:p>
    <w:p w14:paraId="11850842" w14:textId="06647BF6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review in textbox</w:t>
      </w:r>
    </w:p>
    <w:p w14:paraId="57F4508B" w14:textId="7CCF5919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button labeled “Submit”</w:t>
      </w:r>
    </w:p>
    <w:p w14:paraId="399A21FF" w14:textId="63D48606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has left a review for the selected title</w:t>
      </w:r>
    </w:p>
    <w:p w14:paraId="6B268864" w14:textId="6871DBAF" w:rsidR="000266BC" w:rsidRDefault="000266BC" w:rsidP="000266BC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View Reviews Acceptance Test:</w:t>
      </w:r>
    </w:p>
    <w:p w14:paraId="29D1472E" w14:textId="77777777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2EA55EC0" w14:textId="77777777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has selected a title</w:t>
      </w:r>
    </w:p>
    <w:p w14:paraId="1930B961" w14:textId="2358657C" w:rsidR="000266BC" w:rsidRDefault="000266BC" w:rsidP="000266BC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1139F87A" w14:textId="426EE60A" w:rsidR="000266BC" w:rsidRDefault="000266BC" w:rsidP="000266BC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</w:t>
      </w:r>
      <w:r w:rsidR="00440566">
        <w:rPr>
          <w:noProof/>
          <w:color w:val="000000"/>
          <w:szCs w:val="24"/>
        </w:rPr>
        <w:t>View Reviews”</w:t>
      </w:r>
    </w:p>
    <w:p w14:paraId="337BE227" w14:textId="2592C201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If there are any reviews for the selected title, they will be visible to the user, otherwise the user will see “No reviews yet”</w:t>
      </w:r>
    </w:p>
    <w:p w14:paraId="0A296AB2" w14:textId="744D104D" w:rsidR="00440566" w:rsidRDefault="00440566" w:rsidP="0044056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reate Recommendation Acceptance Test:</w:t>
      </w:r>
    </w:p>
    <w:p w14:paraId="06C18A75" w14:textId="77777777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49E95A02" w14:textId="77777777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-in</w:t>
      </w:r>
    </w:p>
    <w:p w14:paraId="182EDEB6" w14:textId="77777777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has selected a title</w:t>
      </w:r>
    </w:p>
    <w:p w14:paraId="5922B9BE" w14:textId="51802B57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3D0B9268" w14:textId="0630F783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Recommend Another Title”</w:t>
      </w:r>
    </w:p>
    <w:p w14:paraId="1F9419A9" w14:textId="6953F658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the title of the movie/show to recommend based on the selected title</w:t>
      </w:r>
    </w:p>
    <w:p w14:paraId="551E7E23" w14:textId="24FF40DA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Submit”</w:t>
      </w:r>
    </w:p>
    <w:p w14:paraId="0A55DA05" w14:textId="56F6BA4A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f there are multiple movies/shows with the entered title, then</w:t>
      </w:r>
    </w:p>
    <w:p w14:paraId="5255802C" w14:textId="01FD5F1B" w:rsidR="00440566" w:rsidRDefault="00440566" w:rsidP="00440566">
      <w:pPr>
        <w:numPr>
          <w:ilvl w:val="4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movie or show below “Movie/Show”, depending on the type of the title</w:t>
      </w:r>
    </w:p>
    <w:p w14:paraId="7E1BBD45" w14:textId="62E01638" w:rsidR="00440566" w:rsidRDefault="00440566" w:rsidP="00440566">
      <w:pPr>
        <w:numPr>
          <w:ilvl w:val="4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Enter the release year of the movie/show below “Release Year”</w:t>
      </w:r>
    </w:p>
    <w:p w14:paraId="49C14313" w14:textId="6C355584" w:rsidR="00440566" w:rsidRDefault="00440566" w:rsidP="00440566">
      <w:pPr>
        <w:numPr>
          <w:ilvl w:val="4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Submit”</w:t>
      </w:r>
    </w:p>
    <w:p w14:paraId="551E9719" w14:textId="704CDA60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The user has left a recommendation for the entered title, based on the selected title</w:t>
      </w:r>
    </w:p>
    <w:p w14:paraId="4F62833E" w14:textId="64BC6EB5" w:rsidR="00440566" w:rsidRDefault="00440566" w:rsidP="0044056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View Recommendations Acceptance Test:</w:t>
      </w:r>
    </w:p>
    <w:p w14:paraId="10759F6D" w14:textId="77777777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0B71C4F5" w14:textId="77777777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has selected a title</w:t>
      </w:r>
    </w:p>
    <w:p w14:paraId="134219E5" w14:textId="09FC8D7D" w:rsid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38CCB513" w14:textId="0D8223AB" w:rsidR="00440566" w:rsidRDefault="00440566" w:rsidP="0044056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View Recommendations”</w:t>
      </w:r>
    </w:p>
    <w:p w14:paraId="549F2066" w14:textId="144AA1D0" w:rsidR="00440566" w:rsidRPr="00440566" w:rsidRDefault="00440566" w:rsidP="0044056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If there are any recommendations for the selected title, they will be visible to the user, otherwise the user will see “No recommendations yet”</w:t>
      </w:r>
    </w:p>
    <w:p w14:paraId="5DB597CD" w14:textId="3A3DDE43" w:rsidR="00944553" w:rsidRDefault="00944553" w:rsidP="00944553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b/>
          <w:bCs/>
          <w:noProof/>
          <w:color w:val="000000"/>
          <w:szCs w:val="24"/>
        </w:rPr>
        <w:t>Watchlist:</w:t>
      </w:r>
    </w:p>
    <w:p w14:paraId="72847113" w14:textId="54B6FD90" w:rsidR="00944553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1: Test adding title to watchlist</w:t>
      </w:r>
    </w:p>
    <w:p w14:paraId="01D82DF9" w14:textId="0C1CE103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>Unit Test 2: Test removing title from watchlist</w:t>
      </w:r>
    </w:p>
    <w:p w14:paraId="6BF9BA8A" w14:textId="77777777" w:rsidR="00FF3157" w:rsidRPr="00FF3157" w:rsidRDefault="00A0575A" w:rsidP="00FF3157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3: Test switching between watchlist views</w:t>
      </w:r>
    </w:p>
    <w:p w14:paraId="21388362" w14:textId="4BCA52E9" w:rsidR="00FF3157" w:rsidRDefault="00FF3157" w:rsidP="00FF3157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4: Test display watchlist element</w:t>
      </w:r>
    </w:p>
    <w:p w14:paraId="509EC733" w14:textId="568AADC0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5: Test watchlist sorting functionality</w:t>
      </w:r>
    </w:p>
    <w:p w14:paraId="7DD4875D" w14:textId="42F423CF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6: </w:t>
      </w:r>
      <w:r w:rsidR="00FF3157">
        <w:rPr>
          <w:noProof/>
          <w:color w:val="000000"/>
          <w:szCs w:val="24"/>
        </w:rPr>
        <w:t>Test watchlist links to display title and edit</w:t>
      </w:r>
    </w:p>
    <w:p w14:paraId="743CBA51" w14:textId="3F580889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7: Test basic watchlist display</w:t>
      </w:r>
    </w:p>
    <w:p w14:paraId="2F4C403E" w14:textId="1C874AF7" w:rsidR="00FF3157" w:rsidRDefault="00FF3157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 8: Test close edit watchlist view</w:t>
      </w:r>
    </w:p>
    <w:p w14:paraId="059D9928" w14:textId="31164B6B" w:rsidR="00A0575A" w:rsidRDefault="00A0575A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nit Test </w:t>
      </w:r>
      <w:r w:rsidR="00FF3157">
        <w:rPr>
          <w:noProof/>
          <w:color w:val="000000"/>
          <w:szCs w:val="24"/>
        </w:rPr>
        <w:t>9</w:t>
      </w:r>
      <w:r>
        <w:rPr>
          <w:noProof/>
          <w:color w:val="000000"/>
          <w:szCs w:val="24"/>
        </w:rPr>
        <w:t>-10: Test editing watchlist items</w:t>
      </w:r>
    </w:p>
    <w:p w14:paraId="227FF9D9" w14:textId="29F04A09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</w:t>
      </w:r>
      <w:r w:rsidR="00E53688">
        <w:rPr>
          <w:noProof/>
          <w:color w:val="000000"/>
          <w:szCs w:val="24"/>
        </w:rPr>
        <w:t xml:space="preserve"> 10: Test updating a watchlist entry</w:t>
      </w:r>
    </w:p>
    <w:p w14:paraId="5D0F0980" w14:textId="33F7C61E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11: Test deleting a watchlist entry</w:t>
      </w:r>
    </w:p>
    <w:p w14:paraId="10C8F113" w14:textId="74E318FF" w:rsidR="00942DB5" w:rsidRDefault="00942DB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1</w:t>
      </w:r>
      <w:r w:rsidR="00E53688">
        <w:rPr>
          <w:noProof/>
          <w:color w:val="000000"/>
          <w:szCs w:val="24"/>
        </w:rPr>
        <w:t>2</w:t>
      </w:r>
      <w:r>
        <w:rPr>
          <w:noProof/>
          <w:color w:val="000000"/>
          <w:szCs w:val="24"/>
        </w:rPr>
        <w:t>: Test adding title to watchlist</w:t>
      </w:r>
    </w:p>
    <w:p w14:paraId="4F4BC0FB" w14:textId="6E6F98D0" w:rsidR="00E53688" w:rsidRDefault="00E53688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 13: Test getting a page of watchlist entries</w:t>
      </w:r>
    </w:p>
    <w:p w14:paraId="0B2BE8A8" w14:textId="1159E7D5" w:rsidR="007021EF" w:rsidRDefault="007021EF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cceptance Critieria: User can view their watchlist, add titles to it, remove titles from it, switch between watchlist views, edit items in their watchlist, sort their watchlist, rate titles on their watchlist</w:t>
      </w:r>
    </w:p>
    <w:p w14:paraId="325E8343" w14:textId="61FB8B29" w:rsidR="00E01685" w:rsidRDefault="00E01685" w:rsidP="00944553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dd to Watchlist Acceptance Test:</w:t>
      </w:r>
    </w:p>
    <w:p w14:paraId="0A16926B" w14:textId="1275F03B" w:rsidR="00E01685" w:rsidRDefault="00E01685" w:rsidP="00E01685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  <w:r>
        <w:rPr>
          <w:noProof/>
          <w:color w:val="000000"/>
          <w:szCs w:val="24"/>
        </w:rPr>
        <w:t xml:space="preserve"> </w:t>
      </w:r>
    </w:p>
    <w:p w14:paraId="518DC386" w14:textId="67993030" w:rsidR="00E01685" w:rsidRDefault="00E01685" w:rsidP="00E01685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-in</w:t>
      </w:r>
    </w:p>
    <w:p w14:paraId="7ADA9E6A" w14:textId="2F1DE37B" w:rsidR="00E01685" w:rsidRDefault="00E01685" w:rsidP="00E01685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4007A50C" w14:textId="657B2ED6" w:rsidR="00E53C06" w:rsidRPr="00E53C06" w:rsidRDefault="00E01685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Click the button labeled “add” next to the title to </w:t>
      </w:r>
      <w:r w:rsidR="00E53C06">
        <w:rPr>
          <w:noProof/>
          <w:color w:val="000000"/>
          <w:szCs w:val="24"/>
        </w:rPr>
        <w:t>add</w:t>
      </w:r>
    </w:p>
    <w:p w14:paraId="446422F9" w14:textId="48AF1BB1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The selected title has been added to the user’s watchlist</w:t>
      </w:r>
    </w:p>
    <w:p w14:paraId="00C62A33" w14:textId="31D8F889" w:rsidR="00E53C06" w:rsidRDefault="00E53C06" w:rsidP="00E53C0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View Watchlist Acceptance Test:</w:t>
      </w:r>
    </w:p>
    <w:p w14:paraId="43EF54EC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  <w:r>
        <w:rPr>
          <w:noProof/>
          <w:color w:val="000000"/>
          <w:szCs w:val="24"/>
        </w:rPr>
        <w:t xml:space="preserve"> </w:t>
      </w:r>
    </w:p>
    <w:p w14:paraId="4F99C5EA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-in</w:t>
      </w:r>
    </w:p>
    <w:p w14:paraId="594A763A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6BC371BD" w14:textId="491FB485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“Watchlist” in the top right</w:t>
      </w:r>
    </w:p>
    <w:p w14:paraId="68C69522" w14:textId="4F5C2DDC" w:rsidR="00E53C06" w:rsidRP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view their watchlist</w:t>
      </w:r>
    </w:p>
    <w:p w14:paraId="5A70B312" w14:textId="29AEEB2C" w:rsidR="00E53C06" w:rsidRDefault="00E53C06" w:rsidP="00E53C0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ort</w:t>
      </w:r>
      <w:r>
        <w:rPr>
          <w:noProof/>
          <w:color w:val="000000"/>
          <w:szCs w:val="24"/>
        </w:rPr>
        <w:t xml:space="preserve"> Watchlist</w:t>
      </w:r>
      <w:r>
        <w:rPr>
          <w:noProof/>
          <w:color w:val="000000"/>
          <w:szCs w:val="24"/>
        </w:rPr>
        <w:t xml:space="preserve"> Acceptance Test:</w:t>
      </w:r>
    </w:p>
    <w:p w14:paraId="2E45E5D6" w14:textId="29AEEB2C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30968C52" w14:textId="1E582ECF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 in</w:t>
      </w:r>
    </w:p>
    <w:p w14:paraId="38088587" w14:textId="2849E759" w:rsidR="00E53C06" w:rsidRP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viewing their watchlist</w:t>
      </w:r>
    </w:p>
    <w:p w14:paraId="30929BC5" w14:textId="54AA8F3C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48E634CA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elect desired sorting by clicking on the dropdown below “Sort By” and clicking the desire sorting option</w:t>
      </w:r>
    </w:p>
    <w:p w14:paraId="4283FB34" w14:textId="37A32B93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</w:t>
      </w:r>
      <w:r>
        <w:rPr>
          <w:noProof/>
          <w:color w:val="000000"/>
          <w:szCs w:val="24"/>
        </w:rPr>
        <w:t>their watchlist</w:t>
      </w:r>
      <w:r>
        <w:rPr>
          <w:noProof/>
          <w:color w:val="000000"/>
          <w:szCs w:val="24"/>
        </w:rPr>
        <w:t xml:space="preserve"> sorted by the desired sorting option</w:t>
      </w:r>
    </w:p>
    <w:p w14:paraId="5C48E137" w14:textId="4BA00347" w:rsidR="00E53C06" w:rsidRDefault="00E53C06" w:rsidP="00E53C0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Watchlist </w:t>
      </w:r>
      <w:r>
        <w:rPr>
          <w:noProof/>
          <w:color w:val="000000"/>
          <w:szCs w:val="24"/>
        </w:rPr>
        <w:t>Page Acceptance Test:</w:t>
      </w:r>
    </w:p>
    <w:p w14:paraId="10335756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1CAA3757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logged in</w:t>
      </w:r>
    </w:p>
    <w:p w14:paraId="4919C7D1" w14:textId="77777777" w:rsidR="00E53C06" w:rsidRP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viewing their watchlist</w:t>
      </w:r>
    </w:p>
    <w:p w14:paraId="72F4E753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21CCDAD4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croll to the bottom of the page</w:t>
      </w:r>
    </w:p>
    <w:p w14:paraId="4AF3B5A8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lick the button labeled “&gt;”</w:t>
      </w:r>
    </w:p>
    <w:p w14:paraId="028CC22E" w14:textId="30CBFC6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he next page of </w:t>
      </w:r>
      <w:r>
        <w:rPr>
          <w:noProof/>
          <w:color w:val="000000"/>
          <w:szCs w:val="24"/>
        </w:rPr>
        <w:t>their watchlist</w:t>
      </w:r>
    </w:p>
    <w:p w14:paraId="7FD2F0E6" w14:textId="3760C36B" w:rsidR="00E53C06" w:rsidRDefault="00E53C06" w:rsidP="00E53C06">
      <w:pPr>
        <w:numPr>
          <w:ilvl w:val="1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Filter Watchlist Acceptance Test:</w:t>
      </w:r>
    </w:p>
    <w:p w14:paraId="463114F8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Pre-conditions:</w:t>
      </w:r>
    </w:p>
    <w:p w14:paraId="63FE3EF1" w14:textId="77777777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>User is logged in</w:t>
      </w:r>
    </w:p>
    <w:p w14:paraId="2BC17D04" w14:textId="77777777" w:rsidR="00E53C06" w:rsidRP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is viewing their watchlist</w:t>
      </w:r>
    </w:p>
    <w:p w14:paraId="38E5D7A6" w14:textId="77777777" w:rsid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Steps:</w:t>
      </w:r>
    </w:p>
    <w:p w14:paraId="1635BF2F" w14:textId="2AAE89A5" w:rsidR="00E53C06" w:rsidRDefault="00E53C06" w:rsidP="00E53C06">
      <w:pPr>
        <w:numPr>
          <w:ilvl w:val="3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Select desired status filter by clicking the dropdown below “Status” and clicking the desired status filter</w:t>
      </w:r>
    </w:p>
    <w:p w14:paraId="29BD98FF" w14:textId="15B5872E" w:rsidR="00E53C06" w:rsidRPr="00E53C06" w:rsidRDefault="00E53C06" w:rsidP="00E53C06">
      <w:pPr>
        <w:numPr>
          <w:ilvl w:val="2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  <w:u w:val="single"/>
        </w:rPr>
        <w:t>Expected Result:</w:t>
      </w:r>
      <w:r>
        <w:rPr>
          <w:noProof/>
          <w:color w:val="000000"/>
          <w:szCs w:val="24"/>
        </w:rPr>
        <w:t xml:space="preserve"> User can now view their watchlist filtered based on the selected status filter</w:t>
      </w:r>
    </w:p>
    <w:p w14:paraId="58008033" w14:textId="7AD2A093" w:rsidR="005F076D" w:rsidRPr="0085080A" w:rsidRDefault="00944553" w:rsidP="0085080A">
      <w:pPr>
        <w:numPr>
          <w:ilvl w:val="0"/>
          <w:numId w:val="38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Regression testing covering all previously mentioned </w:t>
      </w:r>
      <w:r w:rsidR="00942DB5">
        <w:rPr>
          <w:noProof/>
          <w:color w:val="000000"/>
          <w:szCs w:val="24"/>
        </w:rPr>
        <w:t xml:space="preserve">unit and integration </w:t>
      </w:r>
      <w:r>
        <w:rPr>
          <w:noProof/>
          <w:color w:val="000000"/>
          <w:szCs w:val="24"/>
        </w:rPr>
        <w:t>tests to be done automatically on commit using GitHub Actions</w:t>
      </w:r>
      <w:bookmarkStart w:id="11" w:name="_Toc140901776"/>
      <w:bookmarkStart w:id="12" w:name="_Toc141078779"/>
      <w:bookmarkStart w:id="13" w:name="_Toc141079433"/>
      <w:bookmarkStart w:id="14" w:name="_Toc141080119"/>
      <w:bookmarkEnd w:id="11"/>
      <w:bookmarkEnd w:id="12"/>
      <w:bookmarkEnd w:id="13"/>
      <w:bookmarkEnd w:id="14"/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15" w:name="_Toc35595188"/>
      <w:r w:rsidRPr="00CB50DB">
        <w:rPr>
          <w:rFonts w:ascii="Times New Roman" w:hAnsi="Times New Roman"/>
          <w:noProof/>
        </w:rPr>
        <w:t>Test Completeness</w:t>
      </w:r>
      <w:bookmarkEnd w:id="15"/>
    </w:p>
    <w:p w14:paraId="7AB8FA59" w14:textId="46FE3F92" w:rsidR="00270C62" w:rsidRPr="007021EF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7021EF">
        <w:rPr>
          <w:noProof/>
          <w:szCs w:val="24"/>
        </w:rPr>
        <w:t>1</w:t>
      </w:r>
      <w:r w:rsidR="00517FDC" w:rsidRPr="007021EF">
        <w:rPr>
          <w:noProof/>
          <w:szCs w:val="24"/>
        </w:rPr>
        <w:t>00</w:t>
      </w:r>
      <w:r w:rsidRPr="007021EF">
        <w:rPr>
          <w:noProof/>
          <w:szCs w:val="24"/>
        </w:rPr>
        <w:t xml:space="preserve">% </w:t>
      </w:r>
      <w:r w:rsidR="005B2DDD" w:rsidRPr="007021EF">
        <w:rPr>
          <w:noProof/>
          <w:szCs w:val="24"/>
        </w:rPr>
        <w:t>code</w:t>
      </w:r>
      <w:r w:rsidRPr="007021EF">
        <w:rPr>
          <w:noProof/>
          <w:szCs w:val="24"/>
        </w:rPr>
        <w:t xml:space="preserve"> coverage</w:t>
      </w:r>
    </w:p>
    <w:p w14:paraId="256926F6" w14:textId="22D99BA2" w:rsidR="00270C62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Manual &amp; Automated Test cases executed</w:t>
      </w:r>
    </w:p>
    <w:p w14:paraId="1134564B" w14:textId="527FD3A8" w:rsidR="007021EF" w:rsidRPr="005827FA" w:rsidRDefault="007021EF" w:rsidP="00270C62">
      <w:pPr>
        <w:numPr>
          <w:ilvl w:val="0"/>
          <w:numId w:val="34"/>
        </w:numPr>
        <w:rPr>
          <w:noProof/>
          <w:szCs w:val="24"/>
        </w:rPr>
      </w:pPr>
      <w:r>
        <w:rPr>
          <w:noProof/>
          <w:szCs w:val="24"/>
        </w:rPr>
        <w:t>No flaky tests</w:t>
      </w:r>
    </w:p>
    <w:p w14:paraId="0ADC171A" w14:textId="50F7C14A" w:rsidR="00A14F56" w:rsidRPr="0085080A" w:rsidRDefault="00270C62" w:rsidP="00186D58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open bugs are fixed or will be fixed in next release</w:t>
      </w:r>
      <w:bookmarkStart w:id="16" w:name="_Toc140901782"/>
      <w:bookmarkEnd w:id="16"/>
    </w:p>
    <w:p w14:paraId="1CF9D376" w14:textId="71C63318" w:rsidR="005F076D" w:rsidRPr="0085080A" w:rsidRDefault="005F076D" w:rsidP="0085080A">
      <w:pPr>
        <w:pStyle w:val="Heading1"/>
      </w:pPr>
      <w:bookmarkStart w:id="17" w:name="_Toc35595190"/>
      <w:r w:rsidRPr="00CB50DB">
        <w:t>Resource &amp; Environment Needs</w:t>
      </w:r>
      <w:bookmarkEnd w:id="17"/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18" w:name="_Toc35595191"/>
      <w:r w:rsidRPr="00CB50DB">
        <w:rPr>
          <w:rFonts w:ascii="Times New Roman" w:hAnsi="Times New Roman"/>
        </w:rPr>
        <w:t>Testing Tools</w:t>
      </w:r>
      <w:bookmarkEnd w:id="18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277554BA" w14:textId="36265379" w:rsidR="009038ED" w:rsidRDefault="00944553" w:rsidP="00BE1BF8">
      <w:pPr>
        <w:numPr>
          <w:ilvl w:val="0"/>
          <w:numId w:val="36"/>
        </w:numPr>
        <w:rPr>
          <w:szCs w:val="24"/>
        </w:rPr>
      </w:pPr>
      <w:r>
        <w:rPr>
          <w:b/>
          <w:bCs/>
          <w:szCs w:val="24"/>
        </w:rPr>
        <w:t>Bug &amp; Requirement Tracking:</w:t>
      </w:r>
      <w:r>
        <w:rPr>
          <w:szCs w:val="24"/>
        </w:rPr>
        <w:t xml:space="preserve"> GitHub</w:t>
      </w:r>
    </w:p>
    <w:p w14:paraId="0F0B92C9" w14:textId="5CA095C4" w:rsidR="005F076D" w:rsidRPr="0085080A" w:rsidRDefault="00944553" w:rsidP="0085080A">
      <w:pPr>
        <w:numPr>
          <w:ilvl w:val="0"/>
          <w:numId w:val="36"/>
        </w:numPr>
        <w:rPr>
          <w:szCs w:val="24"/>
        </w:rPr>
      </w:pPr>
      <w:r>
        <w:rPr>
          <w:b/>
          <w:bCs/>
          <w:szCs w:val="24"/>
        </w:rPr>
        <w:t>Automation:</w:t>
      </w:r>
      <w:r>
        <w:rPr>
          <w:szCs w:val="24"/>
        </w:rPr>
        <w:t xml:space="preserve"> GitHub Actions</w:t>
      </w:r>
    </w:p>
    <w:p w14:paraId="151A0EE5" w14:textId="7FF85B60" w:rsidR="00213018" w:rsidRPr="007021EF" w:rsidRDefault="005F076D" w:rsidP="007021EF">
      <w:pPr>
        <w:pStyle w:val="Heading2"/>
        <w:rPr>
          <w:rFonts w:ascii="Times New Roman" w:hAnsi="Times New Roman"/>
          <w:noProof/>
        </w:rPr>
      </w:pPr>
      <w:bookmarkStart w:id="19" w:name="_Toc35595192"/>
      <w:r w:rsidRPr="00CB50DB">
        <w:rPr>
          <w:rFonts w:ascii="Times New Roman" w:hAnsi="Times New Roman"/>
          <w:noProof/>
        </w:rPr>
        <w:t>Test Environment</w:t>
      </w:r>
      <w:bookmarkEnd w:id="19"/>
    </w:p>
    <w:p w14:paraId="23BA2B61" w14:textId="02BBECD8" w:rsidR="005F076D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</w:p>
    <w:p w14:paraId="44B8048E" w14:textId="4FE48112" w:rsidR="00FC7C3C" w:rsidRDefault="007021EF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GitHub Actions</w:t>
      </w:r>
    </w:p>
    <w:p w14:paraId="0C38712D" w14:textId="1B7AF364" w:rsidR="007021EF" w:rsidRDefault="007021EF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 xml:space="preserve">Jest + </w:t>
      </w:r>
      <w:proofErr w:type="spellStart"/>
      <w:r>
        <w:rPr>
          <w:color w:val="000000"/>
          <w:szCs w:val="24"/>
        </w:rPr>
        <w:t>ts</w:t>
      </w:r>
      <w:proofErr w:type="spellEnd"/>
      <w:r>
        <w:rPr>
          <w:color w:val="000000"/>
          <w:szCs w:val="24"/>
        </w:rPr>
        <w:t>-jest + testing-library for Frontend</w:t>
      </w:r>
    </w:p>
    <w:p w14:paraId="24FA7C97" w14:textId="4A2D915A" w:rsidR="005F076D" w:rsidRDefault="007021EF" w:rsidP="0085080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Jest for Backend</w:t>
      </w:r>
    </w:p>
    <w:p w14:paraId="512DF3A6" w14:textId="73CA4C34" w:rsidR="00831163" w:rsidRPr="0085080A" w:rsidRDefault="00831163" w:rsidP="0085080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 xml:space="preserve">Jest + </w:t>
      </w:r>
      <w:proofErr w:type="spellStart"/>
      <w:r>
        <w:rPr>
          <w:color w:val="000000"/>
          <w:szCs w:val="24"/>
        </w:rPr>
        <w:t>supertest</w:t>
      </w:r>
      <w:proofErr w:type="spellEnd"/>
      <w:r>
        <w:rPr>
          <w:color w:val="000000"/>
          <w:szCs w:val="24"/>
        </w:rPr>
        <w:t xml:space="preserve"> for integration tests</w:t>
      </w: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0" w:name="_Toc351975668"/>
      <w:bookmarkStart w:id="21" w:name="_Toc68064300"/>
      <w:bookmarkStart w:id="22" w:name="_Toc118515458"/>
      <w:bookmarkStart w:id="23" w:name="_Toc35595193"/>
      <w:r w:rsidRPr="00CB50DB">
        <w:rPr>
          <w:noProof/>
        </w:rPr>
        <w:t>Terms/Acronyms</w:t>
      </w:r>
      <w:bookmarkEnd w:id="20"/>
      <w:bookmarkEnd w:id="21"/>
      <w:bookmarkEnd w:id="22"/>
      <w:bookmarkEnd w:id="23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8FADE" w14:textId="77777777" w:rsidR="00B01725" w:rsidRDefault="00B01725">
      <w:r>
        <w:separator/>
      </w:r>
    </w:p>
  </w:endnote>
  <w:endnote w:type="continuationSeparator" w:id="0">
    <w:p w14:paraId="1F15D905" w14:textId="77777777" w:rsidR="00B01725" w:rsidRDefault="00B01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B4B0A" w14:textId="77777777" w:rsidR="00B01725" w:rsidRDefault="00B01725">
      <w:r>
        <w:separator/>
      </w:r>
    </w:p>
  </w:footnote>
  <w:footnote w:type="continuationSeparator" w:id="0">
    <w:p w14:paraId="310A54F5" w14:textId="77777777" w:rsidR="00B01725" w:rsidRDefault="00B01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1110ED"/>
    <w:multiLevelType w:val="hybridMultilevel"/>
    <w:tmpl w:val="1ECCC634"/>
    <w:lvl w:ilvl="0" w:tplc="4C3AE3E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5C1464"/>
    <w:multiLevelType w:val="multilevel"/>
    <w:tmpl w:val="290649F0"/>
    <w:lvl w:ilvl="0"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numFmt w:val="bullet"/>
      <w:lvlText w:val="-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-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-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-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bullet"/>
      <w:lvlText w:val="-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-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abstractNum w:abstractNumId="15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0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106289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853225885">
    <w:abstractNumId w:val="3"/>
  </w:num>
  <w:num w:numId="3" w16cid:durableId="104675870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2059670007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817718226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87121120">
    <w:abstractNumId w:val="1"/>
  </w:num>
  <w:num w:numId="7" w16cid:durableId="247813238">
    <w:abstractNumId w:val="29"/>
  </w:num>
  <w:num w:numId="8" w16cid:durableId="1462576946">
    <w:abstractNumId w:val="10"/>
  </w:num>
  <w:num w:numId="9" w16cid:durableId="520122509">
    <w:abstractNumId w:val="20"/>
  </w:num>
  <w:num w:numId="10" w16cid:durableId="1096898566">
    <w:abstractNumId w:val="9"/>
  </w:num>
  <w:num w:numId="11" w16cid:durableId="754547003">
    <w:abstractNumId w:val="27"/>
  </w:num>
  <w:num w:numId="12" w16cid:durableId="2000115208">
    <w:abstractNumId w:val="17"/>
  </w:num>
  <w:num w:numId="13" w16cid:durableId="522017271">
    <w:abstractNumId w:val="22"/>
  </w:num>
  <w:num w:numId="14" w16cid:durableId="1123841657">
    <w:abstractNumId w:val="26"/>
  </w:num>
  <w:num w:numId="15" w16cid:durableId="198251314">
    <w:abstractNumId w:val="32"/>
  </w:num>
  <w:num w:numId="16" w16cid:durableId="669598482">
    <w:abstractNumId w:val="35"/>
  </w:num>
  <w:num w:numId="17" w16cid:durableId="821965846">
    <w:abstractNumId w:val="16"/>
  </w:num>
  <w:num w:numId="18" w16cid:durableId="585576506">
    <w:abstractNumId w:val="4"/>
  </w:num>
  <w:num w:numId="19" w16cid:durableId="667367600">
    <w:abstractNumId w:val="7"/>
  </w:num>
  <w:num w:numId="20" w16cid:durableId="133835906">
    <w:abstractNumId w:val="25"/>
  </w:num>
  <w:num w:numId="21" w16cid:durableId="298927333">
    <w:abstractNumId w:val="33"/>
  </w:num>
  <w:num w:numId="22" w16cid:durableId="1934439559">
    <w:abstractNumId w:val="2"/>
  </w:num>
  <w:num w:numId="23" w16cid:durableId="473643240">
    <w:abstractNumId w:val="8"/>
  </w:num>
  <w:num w:numId="24" w16cid:durableId="92871247">
    <w:abstractNumId w:val="24"/>
  </w:num>
  <w:num w:numId="25" w16cid:durableId="193348381">
    <w:abstractNumId w:val="5"/>
  </w:num>
  <w:num w:numId="26" w16cid:durableId="512646239">
    <w:abstractNumId w:val="34"/>
  </w:num>
  <w:num w:numId="27" w16cid:durableId="383994374">
    <w:abstractNumId w:val="15"/>
  </w:num>
  <w:num w:numId="28" w16cid:durableId="1118991246">
    <w:abstractNumId w:val="18"/>
  </w:num>
  <w:num w:numId="29" w16cid:durableId="33504641">
    <w:abstractNumId w:val="23"/>
  </w:num>
  <w:num w:numId="30" w16cid:durableId="149492303">
    <w:abstractNumId w:val="19"/>
  </w:num>
  <w:num w:numId="31" w16cid:durableId="545607574">
    <w:abstractNumId w:val="28"/>
  </w:num>
  <w:num w:numId="32" w16cid:durableId="1717198422">
    <w:abstractNumId w:val="30"/>
  </w:num>
  <w:num w:numId="33" w16cid:durableId="1137332552">
    <w:abstractNumId w:val="21"/>
  </w:num>
  <w:num w:numId="34" w16cid:durableId="2089378853">
    <w:abstractNumId w:val="11"/>
  </w:num>
  <w:num w:numId="35" w16cid:durableId="80680960">
    <w:abstractNumId w:val="31"/>
  </w:num>
  <w:num w:numId="36" w16cid:durableId="228082843">
    <w:abstractNumId w:val="6"/>
  </w:num>
  <w:num w:numId="37" w16cid:durableId="90589785">
    <w:abstractNumId w:val="13"/>
  </w:num>
  <w:num w:numId="38" w16cid:durableId="1326007224">
    <w:abstractNumId w:val="14"/>
  </w:num>
  <w:num w:numId="39" w16cid:durableId="7052523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sFAJounMQtAAAA"/>
  </w:docVars>
  <w:rsids>
    <w:rsidRoot w:val="005F076D"/>
    <w:rsid w:val="00002CF5"/>
    <w:rsid w:val="000046F4"/>
    <w:rsid w:val="0000768B"/>
    <w:rsid w:val="000231BD"/>
    <w:rsid w:val="000266BC"/>
    <w:rsid w:val="000275DB"/>
    <w:rsid w:val="000307C0"/>
    <w:rsid w:val="00073698"/>
    <w:rsid w:val="00081656"/>
    <w:rsid w:val="000851A1"/>
    <w:rsid w:val="00085BF4"/>
    <w:rsid w:val="000921FB"/>
    <w:rsid w:val="0009298D"/>
    <w:rsid w:val="000B0AE5"/>
    <w:rsid w:val="000C3123"/>
    <w:rsid w:val="000F604E"/>
    <w:rsid w:val="0010077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44A5"/>
    <w:rsid w:val="00156F25"/>
    <w:rsid w:val="00160264"/>
    <w:rsid w:val="00186D58"/>
    <w:rsid w:val="001920F7"/>
    <w:rsid w:val="00194678"/>
    <w:rsid w:val="001A1F30"/>
    <w:rsid w:val="001A7B78"/>
    <w:rsid w:val="001C3C21"/>
    <w:rsid w:val="001D12A9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1D3"/>
    <w:rsid w:val="00266DBA"/>
    <w:rsid w:val="00270C62"/>
    <w:rsid w:val="00272FE4"/>
    <w:rsid w:val="002762AE"/>
    <w:rsid w:val="00292356"/>
    <w:rsid w:val="002B3D26"/>
    <w:rsid w:val="002B589E"/>
    <w:rsid w:val="002B7369"/>
    <w:rsid w:val="002D5994"/>
    <w:rsid w:val="00327624"/>
    <w:rsid w:val="00343C66"/>
    <w:rsid w:val="00352628"/>
    <w:rsid w:val="0036259C"/>
    <w:rsid w:val="00373836"/>
    <w:rsid w:val="003768E8"/>
    <w:rsid w:val="00380FD7"/>
    <w:rsid w:val="00385E40"/>
    <w:rsid w:val="003A6C13"/>
    <w:rsid w:val="003C5A94"/>
    <w:rsid w:val="003D7BE9"/>
    <w:rsid w:val="003F56E1"/>
    <w:rsid w:val="00401EFB"/>
    <w:rsid w:val="00406BB6"/>
    <w:rsid w:val="00407CCD"/>
    <w:rsid w:val="00415526"/>
    <w:rsid w:val="004256A6"/>
    <w:rsid w:val="00435252"/>
    <w:rsid w:val="00440566"/>
    <w:rsid w:val="004416D6"/>
    <w:rsid w:val="00446221"/>
    <w:rsid w:val="004674AC"/>
    <w:rsid w:val="004864B2"/>
    <w:rsid w:val="0049632A"/>
    <w:rsid w:val="004A37A3"/>
    <w:rsid w:val="004B560E"/>
    <w:rsid w:val="004B58A0"/>
    <w:rsid w:val="004C0930"/>
    <w:rsid w:val="004D6E74"/>
    <w:rsid w:val="004E6D50"/>
    <w:rsid w:val="004F0162"/>
    <w:rsid w:val="004F09C6"/>
    <w:rsid w:val="00507C3F"/>
    <w:rsid w:val="00517FDC"/>
    <w:rsid w:val="005241D6"/>
    <w:rsid w:val="00544A58"/>
    <w:rsid w:val="00550077"/>
    <w:rsid w:val="00557088"/>
    <w:rsid w:val="00557D3A"/>
    <w:rsid w:val="00566E1A"/>
    <w:rsid w:val="00576BC5"/>
    <w:rsid w:val="0058263B"/>
    <w:rsid w:val="005827FA"/>
    <w:rsid w:val="005843F7"/>
    <w:rsid w:val="005879F2"/>
    <w:rsid w:val="00590C63"/>
    <w:rsid w:val="005A680B"/>
    <w:rsid w:val="005B007E"/>
    <w:rsid w:val="005B2DDD"/>
    <w:rsid w:val="005C05B9"/>
    <w:rsid w:val="005C0C11"/>
    <w:rsid w:val="005C5B85"/>
    <w:rsid w:val="005C6754"/>
    <w:rsid w:val="005D2E4A"/>
    <w:rsid w:val="005F076D"/>
    <w:rsid w:val="00604F29"/>
    <w:rsid w:val="00634D7A"/>
    <w:rsid w:val="00643768"/>
    <w:rsid w:val="006722DC"/>
    <w:rsid w:val="00672B3F"/>
    <w:rsid w:val="006748B6"/>
    <w:rsid w:val="00685439"/>
    <w:rsid w:val="006871F3"/>
    <w:rsid w:val="00695E9D"/>
    <w:rsid w:val="006A376C"/>
    <w:rsid w:val="006A498A"/>
    <w:rsid w:val="006B47A3"/>
    <w:rsid w:val="006B606B"/>
    <w:rsid w:val="006B6E84"/>
    <w:rsid w:val="006D4995"/>
    <w:rsid w:val="006D7830"/>
    <w:rsid w:val="006F4B72"/>
    <w:rsid w:val="007014CC"/>
    <w:rsid w:val="007021EF"/>
    <w:rsid w:val="00713CB8"/>
    <w:rsid w:val="00714AF2"/>
    <w:rsid w:val="00722285"/>
    <w:rsid w:val="0072632B"/>
    <w:rsid w:val="0073247F"/>
    <w:rsid w:val="00745D14"/>
    <w:rsid w:val="00751A60"/>
    <w:rsid w:val="007716C0"/>
    <w:rsid w:val="00793F2C"/>
    <w:rsid w:val="00794DCB"/>
    <w:rsid w:val="007C0816"/>
    <w:rsid w:val="007C4884"/>
    <w:rsid w:val="007D1F63"/>
    <w:rsid w:val="007D486C"/>
    <w:rsid w:val="007E16B0"/>
    <w:rsid w:val="007E738F"/>
    <w:rsid w:val="007F095E"/>
    <w:rsid w:val="007F729B"/>
    <w:rsid w:val="00805348"/>
    <w:rsid w:val="00812495"/>
    <w:rsid w:val="0081519E"/>
    <w:rsid w:val="00816438"/>
    <w:rsid w:val="00826290"/>
    <w:rsid w:val="00830806"/>
    <w:rsid w:val="00831163"/>
    <w:rsid w:val="008344C7"/>
    <w:rsid w:val="00834DAC"/>
    <w:rsid w:val="0085080A"/>
    <w:rsid w:val="008806BA"/>
    <w:rsid w:val="008812AB"/>
    <w:rsid w:val="00893B28"/>
    <w:rsid w:val="008A78D7"/>
    <w:rsid w:val="008B349D"/>
    <w:rsid w:val="008B7947"/>
    <w:rsid w:val="008C18D2"/>
    <w:rsid w:val="008C5EDF"/>
    <w:rsid w:val="008C6DDC"/>
    <w:rsid w:val="008D3C12"/>
    <w:rsid w:val="008D6611"/>
    <w:rsid w:val="008D6FE7"/>
    <w:rsid w:val="008D7C8A"/>
    <w:rsid w:val="008E5C14"/>
    <w:rsid w:val="008F0D32"/>
    <w:rsid w:val="009038ED"/>
    <w:rsid w:val="0090450F"/>
    <w:rsid w:val="00911A93"/>
    <w:rsid w:val="00911ED5"/>
    <w:rsid w:val="00920072"/>
    <w:rsid w:val="00924D01"/>
    <w:rsid w:val="009250BD"/>
    <w:rsid w:val="009272EA"/>
    <w:rsid w:val="00930948"/>
    <w:rsid w:val="00942DB5"/>
    <w:rsid w:val="00944553"/>
    <w:rsid w:val="009641DF"/>
    <w:rsid w:val="00966E72"/>
    <w:rsid w:val="00977553"/>
    <w:rsid w:val="00984D1D"/>
    <w:rsid w:val="00985923"/>
    <w:rsid w:val="0099477A"/>
    <w:rsid w:val="009A7DC2"/>
    <w:rsid w:val="009B1717"/>
    <w:rsid w:val="009B5B6F"/>
    <w:rsid w:val="009C364D"/>
    <w:rsid w:val="009D0059"/>
    <w:rsid w:val="009E144C"/>
    <w:rsid w:val="009E1EFE"/>
    <w:rsid w:val="009E29A8"/>
    <w:rsid w:val="009E44CA"/>
    <w:rsid w:val="009E4ECA"/>
    <w:rsid w:val="009E5833"/>
    <w:rsid w:val="009F0480"/>
    <w:rsid w:val="009F1D18"/>
    <w:rsid w:val="009F7358"/>
    <w:rsid w:val="00A0575A"/>
    <w:rsid w:val="00A06EBF"/>
    <w:rsid w:val="00A14F56"/>
    <w:rsid w:val="00A203F3"/>
    <w:rsid w:val="00A2350E"/>
    <w:rsid w:val="00A30B1D"/>
    <w:rsid w:val="00A33C6E"/>
    <w:rsid w:val="00A3501D"/>
    <w:rsid w:val="00A423FD"/>
    <w:rsid w:val="00A603FE"/>
    <w:rsid w:val="00A73898"/>
    <w:rsid w:val="00A75C5F"/>
    <w:rsid w:val="00A836FB"/>
    <w:rsid w:val="00A84E09"/>
    <w:rsid w:val="00A96D53"/>
    <w:rsid w:val="00A97DDA"/>
    <w:rsid w:val="00AA2444"/>
    <w:rsid w:val="00AA31A6"/>
    <w:rsid w:val="00AA63BE"/>
    <w:rsid w:val="00AB204E"/>
    <w:rsid w:val="00AB6C04"/>
    <w:rsid w:val="00AC634B"/>
    <w:rsid w:val="00AE6982"/>
    <w:rsid w:val="00B01725"/>
    <w:rsid w:val="00B07D1B"/>
    <w:rsid w:val="00B16C15"/>
    <w:rsid w:val="00B32F95"/>
    <w:rsid w:val="00B45513"/>
    <w:rsid w:val="00B50096"/>
    <w:rsid w:val="00B55575"/>
    <w:rsid w:val="00B579D0"/>
    <w:rsid w:val="00B676C2"/>
    <w:rsid w:val="00B86829"/>
    <w:rsid w:val="00BB1E67"/>
    <w:rsid w:val="00BB3046"/>
    <w:rsid w:val="00BC6583"/>
    <w:rsid w:val="00BC727C"/>
    <w:rsid w:val="00BD3E01"/>
    <w:rsid w:val="00BE1BF8"/>
    <w:rsid w:val="00BE29F7"/>
    <w:rsid w:val="00BE4AB8"/>
    <w:rsid w:val="00BE732C"/>
    <w:rsid w:val="00BF03AE"/>
    <w:rsid w:val="00C015BA"/>
    <w:rsid w:val="00C01868"/>
    <w:rsid w:val="00C06365"/>
    <w:rsid w:val="00C067ED"/>
    <w:rsid w:val="00C07DB0"/>
    <w:rsid w:val="00C13B48"/>
    <w:rsid w:val="00C31284"/>
    <w:rsid w:val="00C31596"/>
    <w:rsid w:val="00C326FE"/>
    <w:rsid w:val="00C35224"/>
    <w:rsid w:val="00C44480"/>
    <w:rsid w:val="00C51B54"/>
    <w:rsid w:val="00C56825"/>
    <w:rsid w:val="00C57831"/>
    <w:rsid w:val="00C61319"/>
    <w:rsid w:val="00C62195"/>
    <w:rsid w:val="00C80A69"/>
    <w:rsid w:val="00CA189A"/>
    <w:rsid w:val="00CA36D2"/>
    <w:rsid w:val="00CB50DB"/>
    <w:rsid w:val="00CB723D"/>
    <w:rsid w:val="00CE0F77"/>
    <w:rsid w:val="00CE2631"/>
    <w:rsid w:val="00D03985"/>
    <w:rsid w:val="00D03A5D"/>
    <w:rsid w:val="00D30C86"/>
    <w:rsid w:val="00D310E6"/>
    <w:rsid w:val="00D33391"/>
    <w:rsid w:val="00D33FCD"/>
    <w:rsid w:val="00D37195"/>
    <w:rsid w:val="00D373DB"/>
    <w:rsid w:val="00D560EE"/>
    <w:rsid w:val="00D62DEE"/>
    <w:rsid w:val="00D77A79"/>
    <w:rsid w:val="00D86172"/>
    <w:rsid w:val="00D93B2D"/>
    <w:rsid w:val="00D964B8"/>
    <w:rsid w:val="00DA3FAE"/>
    <w:rsid w:val="00DA6077"/>
    <w:rsid w:val="00DB1F28"/>
    <w:rsid w:val="00DB4B3C"/>
    <w:rsid w:val="00DD1427"/>
    <w:rsid w:val="00DD3487"/>
    <w:rsid w:val="00DD621F"/>
    <w:rsid w:val="00DE1961"/>
    <w:rsid w:val="00E01685"/>
    <w:rsid w:val="00E078FE"/>
    <w:rsid w:val="00E07C2F"/>
    <w:rsid w:val="00E14D54"/>
    <w:rsid w:val="00E2212D"/>
    <w:rsid w:val="00E53688"/>
    <w:rsid w:val="00E53C06"/>
    <w:rsid w:val="00E5732E"/>
    <w:rsid w:val="00E57E75"/>
    <w:rsid w:val="00E6153D"/>
    <w:rsid w:val="00E74178"/>
    <w:rsid w:val="00E7444A"/>
    <w:rsid w:val="00E80ED5"/>
    <w:rsid w:val="00E82E1A"/>
    <w:rsid w:val="00E8450D"/>
    <w:rsid w:val="00EB065D"/>
    <w:rsid w:val="00EB30E5"/>
    <w:rsid w:val="00EB318D"/>
    <w:rsid w:val="00EC328A"/>
    <w:rsid w:val="00ED33C1"/>
    <w:rsid w:val="00F14732"/>
    <w:rsid w:val="00F30DD1"/>
    <w:rsid w:val="00F34512"/>
    <w:rsid w:val="00F365F9"/>
    <w:rsid w:val="00F42AD7"/>
    <w:rsid w:val="00F446BA"/>
    <w:rsid w:val="00F457B7"/>
    <w:rsid w:val="00F51103"/>
    <w:rsid w:val="00F55DC4"/>
    <w:rsid w:val="00F85AA9"/>
    <w:rsid w:val="00F927EE"/>
    <w:rsid w:val="00FA7F39"/>
    <w:rsid w:val="00FB59A9"/>
    <w:rsid w:val="00FC2957"/>
    <w:rsid w:val="00FC7C3C"/>
    <w:rsid w:val="00FD36F4"/>
    <w:rsid w:val="00FE6EDB"/>
    <w:rsid w:val="00FF3157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53C06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5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6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8480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Tyler Clark</cp:lastModifiedBy>
  <cp:revision>9</cp:revision>
  <cp:lastPrinted>2006-07-28T18:16:00Z</cp:lastPrinted>
  <dcterms:created xsi:type="dcterms:W3CDTF">2023-02-18T04:55:00Z</dcterms:created>
  <dcterms:modified xsi:type="dcterms:W3CDTF">2023-03-19T17:59:00Z</dcterms:modified>
</cp:coreProperties>
</file>